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4A005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2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005B6A">
      <w:pPr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005B6A">
        <w:t xml:space="preserve">Petrovi </w:t>
      </w:r>
      <w:proofErr w:type="spellStart"/>
      <w:r w:rsidR="00005B6A">
        <w:t>Benčuríkovi</w:t>
      </w:r>
      <w:proofErr w:type="spellEnd"/>
      <w:r w:rsidR="00005B6A">
        <w:t xml:space="preserve">, bývalému generálnemu riaditeľovi SLOVAKIA TRAVEL </w:t>
      </w:r>
      <w:r w:rsidR="00005B6A" w:rsidRPr="00005B6A">
        <w:t>(odvolaný</w:t>
      </w:r>
      <w:r w:rsidR="00005B6A">
        <w:t xml:space="preserve"> z verejnej funkcie</w:t>
      </w:r>
      <w:r w:rsidR="00005B6A" w:rsidRPr="00005B6A">
        <w:t xml:space="preserve"> 4.4.2025)</w:t>
      </w:r>
      <w:r w:rsidR="00005B6A" w:rsidRPr="00005B6A">
        <w:rPr>
          <w:i/>
        </w:rPr>
        <w:t xml:space="preserve"> </w:t>
      </w:r>
      <w:r w:rsidR="00005B6A">
        <w:t>a členovi Rady Slovenskej televízie a rozhlasu 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005B6A">
        <w:t xml:space="preserve">Petrovi </w:t>
      </w:r>
      <w:proofErr w:type="spellStart"/>
      <w:r w:rsidR="00005B6A">
        <w:t>Benčuríkovi</w:t>
      </w:r>
      <w:proofErr w:type="spellEnd"/>
      <w:r w:rsidR="00005B6A">
        <w:t xml:space="preserve">, bývalému generálnemu riaditeľovi SLOVAKIA TRAVEL </w:t>
      </w:r>
      <w:r w:rsidR="00005B6A" w:rsidRPr="00005B6A">
        <w:t>(odvolaný</w:t>
      </w:r>
      <w:r w:rsidR="00005B6A">
        <w:t xml:space="preserve"> z verejnej funkcie</w:t>
      </w:r>
      <w:r w:rsidR="00005B6A" w:rsidRPr="00005B6A">
        <w:t xml:space="preserve"> 4.4.2025)</w:t>
      </w:r>
      <w:r w:rsidR="00005B6A" w:rsidRPr="00005B6A">
        <w:rPr>
          <w:i/>
        </w:rPr>
        <w:t xml:space="preserve"> </w:t>
      </w:r>
      <w:r w:rsidR="00005B6A">
        <w:t>a členovi Rady Slovenskej televízie a rozhlasu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82F4E">
        <w:t>1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Default="00544695" w:rsidP="00641D71">
      <w:pPr>
        <w:spacing w:line="240" w:lineRule="atLeast"/>
        <w:jc w:val="both"/>
      </w:pPr>
      <w:r>
        <w:t>overovateľka výboru</w:t>
      </w: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5B6A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0059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2F4E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0CF46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10ED8-0712-42D6-B0F5-61242DDF7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30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42:00Z</dcterms:modified>
</cp:coreProperties>
</file>